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07F6022" w:rsidR="00157C80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07C1880E" w14:textId="07CD192D" w:rsidR="00157C80" w:rsidRDefault="00157C80" w:rsidP="00EA69BC">
      <w:r w:rsidRPr="007146B9">
        <w:t>601 Huangpu W Ave</w:t>
      </w:r>
      <w:r>
        <w:t>, Guangzhou</w:t>
      </w:r>
      <w:r w:rsidRPr="007146B9">
        <w:t>, China</w:t>
      </w:r>
      <w:r>
        <w:t xml:space="preserve">           </w:t>
      </w:r>
      <w:r w:rsidRPr="00157C80">
        <w:rPr>
          <w:i/>
        </w:rPr>
        <w:t>P</w:t>
      </w:r>
      <w:r>
        <w:rPr>
          <w:i/>
        </w:rPr>
        <w:t>ersonal 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a4"/>
          </w:rPr>
          <w:t>www.zhilianglin.com</w:t>
        </w:r>
      </w:hyperlink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098345A2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Pr="009D3099">
        <w:t>Computational Communication</w:t>
      </w:r>
      <w:r w:rsidR="00BF0748">
        <w:t xml:space="preserve"> Science</w:t>
      </w:r>
      <w:r w:rsidRPr="009D3099">
        <w:t>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412C26D6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  <w:r w:rsidR="00A325AC">
        <w:rPr>
          <w:b/>
        </w:rPr>
        <w:t>s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30C832A8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>A mediation model of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65384EA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4B857E59" w14:textId="34615294" w:rsidR="009B50C3" w:rsidRPr="009B50C3" w:rsidRDefault="009B50C3" w:rsidP="00EA69BC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r w:rsidRPr="00890AC2">
        <w:t>Guangchao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Paper </w:t>
      </w:r>
      <w:r w:rsidRPr="00A32BE6">
        <w:rPr>
          <w:u w:val="single"/>
        </w:rPr>
        <w:t>accepted</w:t>
      </w:r>
      <w:r>
        <w:t xml:space="preserve"> </w:t>
      </w:r>
      <w:r>
        <w:rPr>
          <w:rFonts w:hint="eastAsia"/>
        </w:rPr>
        <w:t>by</w:t>
      </w:r>
      <w:r>
        <w:t xml:space="preserve"> 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224BA855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lastRenderedPageBreak/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128C54D3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</w:t>
      </w:r>
      <w:r>
        <w:t>,</w:t>
      </w:r>
      <w:r w:rsidR="007462CC">
        <w:t xml:space="preserve"> </w:t>
      </w:r>
      <w:r>
        <w:t>Python</w:t>
      </w:r>
      <w:r w:rsidR="00F6410D">
        <w:t>, Shell</w:t>
      </w:r>
      <w:r w:rsidR="00BF0748">
        <w:t>, JavaScript, C</w:t>
      </w:r>
      <w:r w:rsidR="006A5CAC">
        <w:t>, SQL</w:t>
      </w:r>
      <w:bookmarkStart w:id="0" w:name="_GoBack"/>
      <w:bookmarkEnd w:id="0"/>
      <w:r w:rsidR="00F6410D">
        <w:t xml:space="preserve"> </w:t>
      </w:r>
    </w:p>
    <w:p w14:paraId="77863440" w14:textId="0D92E71C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</w:t>
      </w:r>
      <w:r w:rsidR="000B2D52">
        <w:t xml:space="preserve"> Stata,</w:t>
      </w:r>
      <w:r w:rsidRPr="00094C02">
        <w:t xml:space="preserve">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6CDA0FB3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</w:t>
      </w:r>
      <w:r w:rsidR="00DA48A4">
        <w:t>t</w:t>
      </w:r>
      <w:r w:rsidR="0040768C">
        <w:t>ools</w:t>
      </w:r>
      <w:r w:rsidRPr="00884C45">
        <w:t>: Photoshop, Illustrator, Visio, Tableau</w:t>
      </w:r>
      <w:r w:rsidR="0040768C">
        <w:t>, D3, Echarts</w:t>
      </w:r>
      <w:r w:rsidR="009B2412">
        <w:t>, Shiny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4760F6BA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6DE60640" w14:textId="38857582" w:rsidR="00FB0A49" w:rsidRDefault="00FB0A49" w:rsidP="00FB0A49">
      <w:r w:rsidRPr="00252E46">
        <w:rPr>
          <w:rFonts w:hint="eastAsia"/>
        </w:rPr>
        <w:t>•</w:t>
      </w:r>
      <w:r>
        <w:rPr>
          <w:rFonts w:hint="eastAsia"/>
        </w:rPr>
        <w:t xml:space="preserve"> </w:t>
      </w:r>
      <w:r>
        <w:rPr>
          <w:rFonts w:hint="eastAsia"/>
        </w:rPr>
        <w:t>中国新闻史学会</w:t>
      </w:r>
      <w:r w:rsidR="008E209E">
        <w:rPr>
          <w:rFonts w:hint="eastAsia"/>
        </w:rPr>
        <w:t>计算传播学分会</w:t>
      </w:r>
    </w:p>
    <w:p w14:paraId="431CB49F" w14:textId="33FD48E6" w:rsidR="00FB0A49" w:rsidRDefault="00FB0A49" w:rsidP="00FB0A49">
      <w:pPr>
        <w:rPr>
          <w:rFonts w:hint="eastAsia"/>
        </w:rPr>
      </w:pPr>
      <w:r w:rsidRPr="00252E46">
        <w:rPr>
          <w:rFonts w:hint="eastAsia"/>
        </w:rPr>
        <w:t>•</w:t>
      </w:r>
      <w:r>
        <w:rPr>
          <w:rFonts w:hint="eastAsia"/>
        </w:rPr>
        <w:t xml:space="preserve"> </w:t>
      </w:r>
      <w:r>
        <w:rPr>
          <w:rFonts w:hint="eastAsia"/>
        </w:rPr>
        <w:t>ICA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B591B"/>
    <w:multiLevelType w:val="hybridMultilevel"/>
    <w:tmpl w:val="A97C9068"/>
    <w:lvl w:ilvl="0" w:tplc="05E4571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2138C"/>
    <w:multiLevelType w:val="hybridMultilevel"/>
    <w:tmpl w:val="6DF48DA0"/>
    <w:lvl w:ilvl="0" w:tplc="F5A2EB96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5A2203"/>
    <w:multiLevelType w:val="hybridMultilevel"/>
    <w:tmpl w:val="FD7C0214"/>
    <w:lvl w:ilvl="0" w:tplc="31ACFFCC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F8551D"/>
    <w:multiLevelType w:val="hybridMultilevel"/>
    <w:tmpl w:val="3EFEE2C0"/>
    <w:lvl w:ilvl="0" w:tplc="2F2C08CE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hideSpellingErrors/>
  <w:hideGrammaticalError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rgUAF61bBC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B2D52"/>
    <w:rsid w:val="000E3BD4"/>
    <w:rsid w:val="000F3053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0D50"/>
    <w:rsid w:val="00312EDE"/>
    <w:rsid w:val="00346CA8"/>
    <w:rsid w:val="003822B4"/>
    <w:rsid w:val="003905A7"/>
    <w:rsid w:val="003A74FB"/>
    <w:rsid w:val="003A7F77"/>
    <w:rsid w:val="003D3E8B"/>
    <w:rsid w:val="0040768C"/>
    <w:rsid w:val="00422B34"/>
    <w:rsid w:val="00433DB5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A5CAC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209E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B2412"/>
    <w:rsid w:val="009B50C3"/>
    <w:rsid w:val="009C0230"/>
    <w:rsid w:val="009D20AD"/>
    <w:rsid w:val="009D3099"/>
    <w:rsid w:val="00A01E1D"/>
    <w:rsid w:val="00A23A3F"/>
    <w:rsid w:val="00A325AC"/>
    <w:rsid w:val="00A32BE6"/>
    <w:rsid w:val="00A54636"/>
    <w:rsid w:val="00A73987"/>
    <w:rsid w:val="00A8246F"/>
    <w:rsid w:val="00A95B29"/>
    <w:rsid w:val="00AB34E0"/>
    <w:rsid w:val="00AB714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A7C69"/>
    <w:rsid w:val="00BC3061"/>
    <w:rsid w:val="00BE23BC"/>
    <w:rsid w:val="00BE6B3D"/>
    <w:rsid w:val="00BF0748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11E3"/>
    <w:rsid w:val="00D737AC"/>
    <w:rsid w:val="00D86424"/>
    <w:rsid w:val="00DA48A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D3B01"/>
    <w:rsid w:val="00EE0BF2"/>
    <w:rsid w:val="00EE0CC2"/>
    <w:rsid w:val="00EE4979"/>
    <w:rsid w:val="00EE7602"/>
    <w:rsid w:val="00EF2E38"/>
    <w:rsid w:val="00F41F1E"/>
    <w:rsid w:val="00F57A67"/>
    <w:rsid w:val="00F6410D"/>
    <w:rsid w:val="00F678DD"/>
    <w:rsid w:val="00F90FDA"/>
    <w:rsid w:val="00F97674"/>
    <w:rsid w:val="00FA0D43"/>
    <w:rsid w:val="00FA13E0"/>
    <w:rsid w:val="00FA618C"/>
    <w:rsid w:val="00FB0A49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E1CDA-1EC2-451A-9C00-484B222BA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33</Words>
  <Characters>3044</Characters>
  <Application>Microsoft Office Word</Application>
  <DocSecurity>0</DocSecurity>
  <Lines>25</Lines>
  <Paragraphs>7</Paragraphs>
  <ScaleCrop>false</ScaleCrop>
  <Company>Win10NeT.COM</Company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Senture</cp:lastModifiedBy>
  <cp:revision>13</cp:revision>
  <cp:lastPrinted>2018-09-15T13:51:00Z</cp:lastPrinted>
  <dcterms:created xsi:type="dcterms:W3CDTF">2019-06-07T02:14:00Z</dcterms:created>
  <dcterms:modified xsi:type="dcterms:W3CDTF">2019-06-07T20:29:00Z</dcterms:modified>
</cp:coreProperties>
</file>